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15900" w14:textId="16FB2A4D" w:rsidR="66BA64D9" w:rsidRDefault="66BA64D9" w:rsidP="1001A898">
      <w:pPr>
        <w:rPr>
          <w:rFonts w:ascii="Calibri Light" w:eastAsia="Calibri Light" w:hAnsi="Calibri Light" w:cs="Calibri Light"/>
        </w:rPr>
      </w:pPr>
      <w:proofErr w:type="spellStart"/>
      <w:r w:rsidRPr="1001A898">
        <w:rPr>
          <w:rFonts w:ascii="Calibri Light" w:eastAsia="Calibri Light" w:hAnsi="Calibri Light" w:cs="Calibri Light"/>
          <w:color w:val="000000" w:themeColor="text1"/>
        </w:rPr>
        <w:t>Cychwyn</w:t>
      </w:r>
      <w:proofErr w:type="spellEnd"/>
      <w:r w:rsidRPr="1001A898">
        <w:rPr>
          <w:rFonts w:ascii="Calibri Light" w:eastAsia="Calibri Light" w:hAnsi="Calibri Light" w:cs="Calibri Light"/>
          <w:color w:val="000000" w:themeColor="text1"/>
        </w:rPr>
        <w:t xml:space="preserve"> </w:t>
      </w:r>
      <w:proofErr w:type="spellStart"/>
      <w:r w:rsidRPr="1001A898">
        <w:rPr>
          <w:rFonts w:ascii="Calibri Light" w:eastAsia="Calibri Light" w:hAnsi="Calibri Light" w:cs="Calibri Light"/>
          <w:color w:val="000000" w:themeColor="text1"/>
        </w:rPr>
        <w:t>yn</w:t>
      </w:r>
      <w:proofErr w:type="spellEnd"/>
      <w:r w:rsidRPr="1001A898">
        <w:rPr>
          <w:rFonts w:ascii="Calibri Light" w:eastAsia="Calibri Light" w:hAnsi="Calibri Light" w:cs="Calibri Light"/>
          <w:color w:val="000000" w:themeColor="text1"/>
        </w:rPr>
        <w:t xml:space="preserve"> </w:t>
      </w:r>
      <w:proofErr w:type="spellStart"/>
      <w:r w:rsidRPr="1001A898">
        <w:rPr>
          <w:rFonts w:ascii="Calibri Light" w:eastAsia="Calibri Light" w:hAnsi="Calibri Light" w:cs="Calibri Light"/>
          <w:color w:val="000000" w:themeColor="text1"/>
        </w:rPr>
        <w:t>iawn</w:t>
      </w:r>
      <w:proofErr w:type="spellEnd"/>
      <w:r w:rsidRPr="1001A898">
        <w:rPr>
          <w:rFonts w:ascii="Calibri Light" w:eastAsia="Calibri Light" w:hAnsi="Calibri Light" w:cs="Calibri Light"/>
          <w:color w:val="000000" w:themeColor="text1"/>
        </w:rPr>
        <w:t xml:space="preserve"> - </w:t>
      </w:r>
      <w:proofErr w:type="spellStart"/>
      <w:r w:rsidRPr="1001A898">
        <w:rPr>
          <w:rFonts w:ascii="Calibri Light" w:eastAsia="Calibri Light" w:hAnsi="Calibri Light" w:cs="Calibri Light"/>
          <w:color w:val="000000" w:themeColor="text1"/>
        </w:rPr>
        <w:t>trawsgrifiadau</w:t>
      </w:r>
      <w:proofErr w:type="spellEnd"/>
      <w:r w:rsidRPr="1001A898">
        <w:rPr>
          <w:rFonts w:ascii="Calibri Light" w:eastAsia="Calibri Light" w:hAnsi="Calibri Light" w:cs="Calibri Light"/>
          <w:color w:val="000000" w:themeColor="text1"/>
        </w:rPr>
        <w:t xml:space="preserve"> </w:t>
      </w:r>
      <w:proofErr w:type="spellStart"/>
      <w:r w:rsidRPr="1001A898">
        <w:rPr>
          <w:rFonts w:ascii="Calibri Light" w:eastAsia="Calibri Light" w:hAnsi="Calibri Light" w:cs="Calibri Light"/>
          <w:color w:val="000000" w:themeColor="text1"/>
        </w:rPr>
        <w:t>fideo</w:t>
      </w:r>
      <w:proofErr w:type="spellEnd"/>
    </w:p>
    <w:tbl>
      <w:tblPr>
        <w:tblStyle w:val="TableGrid"/>
        <w:tblW w:w="9117" w:type="dxa"/>
        <w:tblLook w:val="04A0" w:firstRow="1" w:lastRow="0" w:firstColumn="1" w:lastColumn="0" w:noHBand="0" w:noVBand="1"/>
      </w:tblPr>
      <w:tblGrid>
        <w:gridCol w:w="9117"/>
      </w:tblGrid>
      <w:tr w:rsidR="008A0059" w:rsidRPr="004E7A5A" w14:paraId="1FFA73AF" w14:textId="77777777" w:rsidTr="1001A898">
        <w:tc>
          <w:tcPr>
            <w:tcW w:w="9117" w:type="dxa"/>
          </w:tcPr>
          <w:p w14:paraId="31E10145" w14:textId="16C1D3A0" w:rsidR="008A0059" w:rsidRPr="004E7A5A" w:rsidRDefault="00CE0A90" w:rsidP="00584FEF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Tudalen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1</w:t>
            </w:r>
            <w:r w:rsidR="00584FEF"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3 - Sarah</w:t>
            </w:r>
          </w:p>
        </w:tc>
      </w:tr>
      <w:tr w:rsidR="00954BFA" w:rsidRPr="004E7A5A" w14:paraId="5877FAC9" w14:textId="77777777" w:rsidTr="1001A898">
        <w:tc>
          <w:tcPr>
            <w:tcW w:w="9117" w:type="dxa"/>
          </w:tcPr>
          <w:p w14:paraId="5EF3E074" w14:textId="77777777" w:rsidR="00954BFA" w:rsidRPr="004E7A5A" w:rsidRDefault="00954BFA" w:rsidP="00584FEF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Sarah -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myfyriwr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blwyddyn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1af</w:t>
            </w:r>
          </w:p>
          <w:p w14:paraId="656E6DD2" w14:textId="41F5EEA0" w:rsidR="00954BFA" w:rsidRPr="004E7A5A" w:rsidRDefault="00954BFA" w:rsidP="00584FEF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Helô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w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fyri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lwydd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t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hrifys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De Cymru,</w:t>
            </w:r>
          </w:p>
        </w:tc>
      </w:tr>
      <w:tr w:rsidR="00954BFA" w:rsidRPr="004E7A5A" w14:paraId="2E153CDE" w14:textId="77777777" w:rsidTr="1001A898">
        <w:tc>
          <w:tcPr>
            <w:tcW w:w="9117" w:type="dxa"/>
          </w:tcPr>
          <w:p w14:paraId="2C28A380" w14:textId="1FCF392F" w:rsidR="00954BFA" w:rsidRPr="004E7A5A" w:rsidRDefault="00954BFA" w:rsidP="00584FEF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oedd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s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ann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chi ra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et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Pr="004E7A5A">
              <w:rPr>
                <w:rFonts w:cstheme="minorHAnsi"/>
                <w:sz w:val="20"/>
                <w:szCs w:val="20"/>
              </w:rPr>
              <w:t>a</w:t>
            </w:r>
            <w:proofErr w:type="gram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efnyddi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a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m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rch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lwydd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t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954BFA" w:rsidRPr="004E7A5A" w14:paraId="1022D8C0" w14:textId="77777777" w:rsidTr="1001A898">
        <w:tc>
          <w:tcPr>
            <w:tcW w:w="9117" w:type="dxa"/>
          </w:tcPr>
          <w:p w14:paraId="6356B321" w14:textId="61B18732" w:rsidR="00954BFA" w:rsidRPr="004E7A5A" w:rsidRDefault="00954BFA" w:rsidP="00584FEF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u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honyn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rch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w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na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eithda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et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alleir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u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trwythur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aethaw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sgrifenn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aethod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efn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wy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954BFA" w:rsidRPr="004E7A5A" w14:paraId="5556B34B" w14:textId="77777777" w:rsidTr="1001A898">
        <w:tc>
          <w:tcPr>
            <w:tcW w:w="9117" w:type="dxa"/>
          </w:tcPr>
          <w:p w14:paraId="57E05CD8" w14:textId="79A23494" w:rsidR="00954BFA" w:rsidRPr="004E7A5A" w:rsidRDefault="00954BFA" w:rsidP="00584FEF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U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et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yd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erson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bod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g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help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ymo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ghyfeir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954BFA" w:rsidRPr="004E7A5A" w14:paraId="7D95D7DA" w14:textId="77777777" w:rsidTr="1001A898">
        <w:tc>
          <w:tcPr>
            <w:tcW w:w="9117" w:type="dxa"/>
          </w:tcPr>
          <w:p w14:paraId="5907069F" w14:textId="392A4E16" w:rsidR="00954BFA" w:rsidRPr="004E7A5A" w:rsidRDefault="00954BFA" w:rsidP="00584FEF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w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na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eithda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n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n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ndd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f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ogf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ho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argraff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ogf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feir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Harvard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hi.</w:t>
            </w:r>
          </w:p>
        </w:tc>
      </w:tr>
      <w:tr w:rsidR="00954BFA" w:rsidRPr="004E7A5A" w14:paraId="21FA5DE0" w14:textId="77777777" w:rsidTr="1001A898">
        <w:tc>
          <w:tcPr>
            <w:tcW w:w="9117" w:type="dxa"/>
          </w:tcPr>
          <w:p w14:paraId="0FC55FD6" w14:textId="25F384F1" w:rsidR="00954BFA" w:rsidRPr="004E7A5A" w:rsidRDefault="00954BFA" w:rsidP="00584FEF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yda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nrh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raethaw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yd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ch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iffa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f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a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san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w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ni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954BFA" w:rsidRPr="004E7A5A" w14:paraId="5758AAE8" w14:textId="77777777" w:rsidTr="1001A898">
        <w:tc>
          <w:tcPr>
            <w:tcW w:w="9117" w:type="dxa"/>
          </w:tcPr>
          <w:p w14:paraId="03EDDD8A" w14:textId="1B57650E" w:rsidR="00954BFA" w:rsidRPr="004E7A5A" w:rsidRDefault="00954BFA" w:rsidP="00584FEF">
            <w:pPr>
              <w:rPr>
                <w:rFonts w:cstheme="minorHAnsi"/>
                <w:color w:val="FF0000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gho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954BFA" w:rsidRPr="004E7A5A" w14:paraId="4BF7B188" w14:textId="77777777" w:rsidTr="1001A898">
        <w:tc>
          <w:tcPr>
            <w:tcW w:w="9117" w:type="dxa"/>
          </w:tcPr>
          <w:p w14:paraId="6FE554EB" w14:textId="06FB48E9" w:rsidR="00954BFA" w:rsidRPr="004E7A5A" w:rsidRDefault="00954BFA" w:rsidP="00584FEF">
            <w:pPr>
              <w:rPr>
                <w:rFonts w:cstheme="minorHAnsi"/>
                <w:color w:val="FF0000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nw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raethaw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sgrifenn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w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fo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tyn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w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dry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talno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'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ramade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gysta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â’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eir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954BFA" w:rsidRPr="004E7A5A" w14:paraId="61082B8A" w14:textId="77777777" w:rsidTr="1001A898">
        <w:tc>
          <w:tcPr>
            <w:tcW w:w="9117" w:type="dxa"/>
          </w:tcPr>
          <w:p w14:paraId="0F0C2C32" w14:textId="5BE1A5E4" w:rsidR="00954BFA" w:rsidRPr="004E7A5A" w:rsidRDefault="00954BFA" w:rsidP="00584FEF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o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san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efnyddi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a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mi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bod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o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dbo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efnyddi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ch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wgrymiad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ynghorio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ll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ys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het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954BFA" w:rsidRPr="004E7A5A" w14:paraId="4F46FF42" w14:textId="77777777" w:rsidTr="1001A898">
        <w:tc>
          <w:tcPr>
            <w:tcW w:w="9117" w:type="dxa"/>
          </w:tcPr>
          <w:p w14:paraId="10D17A21" w14:textId="44CF5D8B" w:rsidR="00954BFA" w:rsidRPr="004E7A5A" w:rsidRDefault="00954BFA" w:rsidP="00954BFA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a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y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m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iar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mdan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y’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efnyddi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a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w’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swll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’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yfrgell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wnc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954BFA" w:rsidRPr="004E7A5A" w14:paraId="6A8F9618" w14:textId="77777777" w:rsidTr="1001A898">
        <w:tc>
          <w:tcPr>
            <w:tcW w:w="9117" w:type="dxa"/>
          </w:tcPr>
          <w:p w14:paraId="35FA9E17" w14:textId="27CDB848" w:rsidR="00954BFA" w:rsidRPr="004E7A5A" w:rsidRDefault="00954BFA" w:rsidP="00954BF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F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yddo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yfrau’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ost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aw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i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n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’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rifys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bod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drechu’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le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eihau’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w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i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y’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a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ar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</w:p>
        </w:tc>
      </w:tr>
      <w:tr w:rsidR="00954BFA" w:rsidRPr="004E7A5A" w14:paraId="6A2816DB" w14:textId="77777777" w:rsidTr="1001A898">
        <w:tc>
          <w:tcPr>
            <w:tcW w:w="9117" w:type="dxa"/>
          </w:tcPr>
          <w:p w14:paraId="5D358B26" w14:textId="1B3C0DC2" w:rsidR="00954BFA" w:rsidRPr="004E7A5A" w:rsidRDefault="00954BFA" w:rsidP="00954BF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lyfr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anlwyth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aw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yfr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-lei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u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ddyn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het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felly.</w:t>
            </w:r>
          </w:p>
        </w:tc>
      </w:tr>
      <w:tr w:rsidR="00954BFA" w:rsidRPr="004E7A5A" w14:paraId="4CDC69E0" w14:textId="77777777" w:rsidTr="1001A898">
        <w:tc>
          <w:tcPr>
            <w:tcW w:w="9117" w:type="dxa"/>
          </w:tcPr>
          <w:p w14:paraId="2011259B" w14:textId="250FF605" w:rsidR="00954BFA" w:rsidRPr="004E7A5A" w:rsidRDefault="00954BFA" w:rsidP="00954BFA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dy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syllt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â'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yfrgell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wnc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w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efno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a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954BFA" w:rsidRPr="004E7A5A" w14:paraId="74517B88" w14:textId="77777777" w:rsidTr="1001A898">
        <w:tc>
          <w:tcPr>
            <w:tcW w:w="9117" w:type="dxa"/>
            <w:shd w:val="clear" w:color="auto" w:fill="auto"/>
          </w:tcPr>
          <w:p w14:paraId="46819582" w14:textId="5A8C17E8" w:rsidR="00954BFA" w:rsidRPr="004E7A5A" w:rsidRDefault="00954BFA" w:rsidP="00954BFA">
            <w:pPr>
              <w:rPr>
                <w:rFonts w:cstheme="minorHAnsi"/>
                <w:color w:val="FF0000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mwynasg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a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et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ch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falla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dde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dd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w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wtomati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pe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954BFA" w:rsidRPr="004E7A5A" w14:paraId="4CCA90AE" w14:textId="77777777" w:rsidTr="1001A898">
        <w:tc>
          <w:tcPr>
            <w:tcW w:w="9117" w:type="dxa"/>
          </w:tcPr>
          <w:p w14:paraId="2BB7FF51" w14:textId="2EC1D842" w:rsidR="00954BFA" w:rsidRPr="004E7A5A" w:rsidRDefault="00954BFA" w:rsidP="00954BFA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elai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n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efnyddi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a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m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lwydd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t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954BFA" w:rsidRPr="004E7A5A" w14:paraId="404BCEC3" w14:textId="77777777" w:rsidTr="1001A898">
        <w:tc>
          <w:tcPr>
            <w:tcW w:w="9117" w:type="dxa"/>
          </w:tcPr>
          <w:p w14:paraId="21C5E76C" w14:textId="17CF0B6F" w:rsidR="00954BFA" w:rsidRPr="004E7A5A" w:rsidRDefault="00954BFA" w:rsidP="00954BF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cawso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hechneg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u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atblyg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sgrifenn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cademai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trwythu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aethaw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alleir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eir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est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talno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ramade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f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954BFA" w:rsidRPr="004E7A5A" w14:paraId="799C1B17" w14:textId="77777777" w:rsidTr="1001A898">
        <w:tc>
          <w:tcPr>
            <w:tcW w:w="9117" w:type="dxa"/>
          </w:tcPr>
          <w:p w14:paraId="5AE761B4" w14:textId="73FCA717" w:rsidR="00954BFA" w:rsidRPr="004E7A5A" w:rsidRDefault="00954BFA" w:rsidP="00954BFA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nteisi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esiyn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ymer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gip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san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nilif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954BFA" w:rsidRPr="004E7A5A" w14:paraId="25C4F21A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423FD46B" w14:textId="1776BA35" w:rsidR="00954BFA" w:rsidRPr="004E7A5A" w:rsidRDefault="00954BFA" w:rsidP="00954BF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ll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w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ni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aw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efnog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esiyn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Pr="004E7A5A">
              <w:rPr>
                <w:rFonts w:cstheme="minorHAnsi"/>
                <w:sz w:val="20"/>
                <w:szCs w:val="20"/>
              </w:rPr>
              <w:t>un i</w:t>
            </w:r>
            <w:proofErr w:type="gramEnd"/>
            <w:r w:rsidRPr="004E7A5A">
              <w:rPr>
                <w:rFonts w:cstheme="minorHAnsi"/>
                <w:sz w:val="20"/>
                <w:szCs w:val="20"/>
              </w:rPr>
              <w:t xml:space="preserve"> un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esiyn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rŵp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eithda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lp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chi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sgrifenn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cademai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CB3437" w:rsidRPr="004E7A5A" w14:paraId="6C7EFDFD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C9A0A03" w14:textId="46888C34" w:rsidR="00CB3437" w:rsidRPr="004E7A5A" w:rsidRDefault="00CB3437" w:rsidP="00CB3437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mer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gip.</w:t>
            </w:r>
          </w:p>
        </w:tc>
      </w:tr>
      <w:tr w:rsidR="00CB3437" w:rsidRPr="004E7A5A" w14:paraId="693064B6" w14:textId="77777777" w:rsidTr="1001A898">
        <w:tc>
          <w:tcPr>
            <w:tcW w:w="911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0B775D7" w14:textId="77777777" w:rsidR="00CB3437" w:rsidRPr="004E7A5A" w:rsidRDefault="00CB3437" w:rsidP="00CB343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A3306" w:rsidRPr="004E7A5A" w14:paraId="1214EDAF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2A8A2E0A" w14:textId="01F35BD0" w:rsidR="00AA3306" w:rsidRPr="004E7A5A" w:rsidRDefault="00AA3306" w:rsidP="00CB3437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</w:rPr>
              <w:t>Tudalen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</w:rPr>
              <w:t xml:space="preserve"> 14 -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</w:rPr>
              <w:t>Bintou</w:t>
            </w:r>
            <w:proofErr w:type="spellEnd"/>
          </w:p>
        </w:tc>
      </w:tr>
      <w:tr w:rsidR="008F1178" w:rsidRPr="004E7A5A" w14:paraId="7124AB9A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1EB08C4" w14:textId="77777777" w:rsidR="008F1178" w:rsidRPr="004E7A5A" w:rsidRDefault="008F1178" w:rsidP="008F1178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Bintou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-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Myfyriwr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ôl-raddedig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Amgylchedd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Adeiledig</w:t>
            </w:r>
            <w:proofErr w:type="spellEnd"/>
          </w:p>
          <w:p w14:paraId="3F6A6EAD" w14:textId="55821D6A" w:rsidR="008F1178" w:rsidRPr="004E7A5A" w:rsidRDefault="008F1178" w:rsidP="008F117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Helô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awb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n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into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F1178" w:rsidRPr="004E7A5A" w14:paraId="13B27189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2F45614C" w14:textId="6CE8062D" w:rsidR="008F1178" w:rsidRPr="004E7A5A" w:rsidRDefault="008F1178" w:rsidP="008F117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Rw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fyri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PDC. 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ddi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yd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n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ann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edw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wgry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chi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di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eir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hapu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e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g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8F1178" w:rsidRPr="004E7A5A" w14:paraId="5525F1F1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5DC7CD90" w14:textId="23290814" w:rsidR="008F1178" w:rsidRPr="004E7A5A" w:rsidRDefault="008F1178" w:rsidP="008F117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t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asan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yfrge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edai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ugai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stafello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yfleuster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rai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ateb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’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lwad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F1178" w:rsidRPr="004E7A5A" w14:paraId="0F34B8BC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11FF6E3C" w14:textId="2692ACB8" w:rsidR="008F1178" w:rsidRPr="004E7A5A" w:rsidRDefault="008F1178" w:rsidP="008F1178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endan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yfrge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wyn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swll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t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F1178" w:rsidRPr="004E7A5A" w14:paraId="7726C650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318284A0" w14:textId="5A0CCC68" w:rsidR="008F1178" w:rsidRPr="004E7A5A" w:rsidRDefault="008F1178" w:rsidP="008F117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Pr="004E7A5A">
              <w:rPr>
                <w:rFonts w:cstheme="minorHAnsi"/>
                <w:sz w:val="20"/>
                <w:szCs w:val="20"/>
              </w:rPr>
              <w:t>ail</w:t>
            </w:r>
            <w:proofErr w:type="gram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las-fyfyri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pa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e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ch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ampw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syllt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â’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Wi-Fi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efnyddio'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eiri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e-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os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i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'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rinai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8F1178" w:rsidRPr="004E7A5A" w14:paraId="0D81DDB7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43AE3707" w14:textId="0A4D0566" w:rsidR="008F1178" w:rsidRPr="004E7A5A" w:rsidRDefault="008F1178" w:rsidP="008F117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yn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ll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ch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iar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â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heul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frind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rtre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e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g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F1178" w:rsidRPr="004E7A5A" w14:paraId="67F8EDA4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3665519E" w14:textId="4B0E5E5F" w:rsidR="008F1178" w:rsidRPr="004E7A5A" w:rsidRDefault="008F1178" w:rsidP="008F117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ryd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ll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efnyd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udal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yfrge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indI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Google Scholar.</w:t>
            </w:r>
          </w:p>
        </w:tc>
      </w:tr>
      <w:tr w:rsidR="008F1178" w:rsidRPr="004E7A5A" w14:paraId="6ABEDD8F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49DE285A" w14:textId="2298B4C0" w:rsidR="008F1178" w:rsidRPr="004E7A5A" w:rsidRDefault="008F1178" w:rsidP="008F117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B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aniatá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ch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chwil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wnc</w:t>
            </w:r>
            <w:proofErr w:type="spellEnd"/>
          </w:p>
        </w:tc>
      </w:tr>
      <w:tr w:rsidR="008F1178" w:rsidRPr="004E7A5A" w14:paraId="2B8C9D3E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4F452AED" w14:textId="5915DB7E" w:rsidR="008F1178" w:rsidRPr="004E7A5A" w:rsidRDefault="008F1178" w:rsidP="008F117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a'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wnc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iddordeb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Dim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n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’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lluog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ip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fnodolio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a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hoed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wnc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iddordeb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F1178" w:rsidRPr="004E7A5A" w14:paraId="29FC1573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9F9AA03" w14:textId="2986A9B2" w:rsidR="008F1178" w:rsidRPr="004E7A5A" w:rsidRDefault="008F1178" w:rsidP="008F1178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l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ll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un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â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ll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ntor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dy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n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t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F1178" w:rsidRPr="004E7A5A" w14:paraId="15048D73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5EF5C146" w14:textId="6EB51583" w:rsidR="008F1178" w:rsidRPr="004E7A5A" w:rsidRDefault="008F1178" w:rsidP="008F1178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Mae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wydw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efnyddi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a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rifys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F1178" w:rsidRPr="004E7A5A" w14:paraId="4E685141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5818E725" w14:textId="14B1620C" w:rsidR="008F1178" w:rsidRPr="004E7A5A" w:rsidRDefault="008F1178" w:rsidP="008F117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O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e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g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nrh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ybod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ella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no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chi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l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ib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yfrge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of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F1178" w:rsidRPr="004E7A5A" w14:paraId="07978839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3D412790" w14:textId="693894EC" w:rsidR="008F1178" w:rsidRPr="004E7A5A" w:rsidRDefault="008F1178" w:rsidP="008F117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Diol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F1178" w:rsidRPr="004E7A5A" w14:paraId="00F59DFB" w14:textId="77777777" w:rsidTr="1001A898">
        <w:tc>
          <w:tcPr>
            <w:tcW w:w="911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34F0478C" w14:textId="77777777" w:rsidR="008F1178" w:rsidRPr="004E7A5A" w:rsidRDefault="008F1178" w:rsidP="008F117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F1178" w:rsidRPr="004E7A5A" w14:paraId="7220755B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33E84EB6" w14:textId="610EDD83" w:rsidR="008F1178" w:rsidRPr="004E7A5A" w:rsidRDefault="008F1178" w:rsidP="008F1178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</w:rPr>
              <w:t>Tudalen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</w:rPr>
              <w:t xml:space="preserve"> 20 - Ben</w:t>
            </w:r>
          </w:p>
        </w:tc>
      </w:tr>
      <w:tr w:rsidR="004356C2" w:rsidRPr="004E7A5A" w14:paraId="1B379925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1726C20" w14:textId="77777777" w:rsidR="004356C2" w:rsidRPr="004E7A5A" w:rsidRDefault="004356C2" w:rsidP="004356C2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lastRenderedPageBreak/>
              <w:t xml:space="preserve">Ben –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Myfyriwr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Blwyddyn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1af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Nyrs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anableddau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dysgu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  <w:p w14:paraId="6E6E5ECC" w14:textId="57A0E87E" w:rsidR="004356C2" w:rsidRPr="004E7A5A" w:rsidRDefault="004356C2" w:rsidP="004356C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Hel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Be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d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yd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yr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abl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ysg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lwydd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t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356C2" w:rsidRPr="004E7A5A" w14:paraId="00EEC42F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2FA25049" w14:textId="1BF56069" w:rsidR="004356C2" w:rsidRPr="004E7A5A" w:rsidRDefault="004356C2" w:rsidP="004356C2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'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iwto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ch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ch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g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rai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arf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4356C2" w:rsidRPr="004E7A5A" w14:paraId="4109E911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20503B91" w14:textId="199FA806" w:rsidR="004356C2" w:rsidRPr="004E7A5A" w:rsidRDefault="004356C2" w:rsidP="004356C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cawso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hechneg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u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atblyg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sgrifenn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cademai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trwythu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aethaw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alleir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eir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est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talno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ramade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f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356C2" w:rsidRPr="004E7A5A" w14:paraId="581BAEEF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344F0FBE" w14:textId="4923FC38" w:rsidR="004356C2" w:rsidRPr="004E7A5A" w:rsidRDefault="004356C2" w:rsidP="004356C2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nteisi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esiyn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ymer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gip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san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nilif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4356C2" w:rsidRPr="004E7A5A" w14:paraId="478A0102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7C4A4019" w14:textId="1DB36313" w:rsidR="004356C2" w:rsidRPr="004E7A5A" w:rsidRDefault="004356C2" w:rsidP="004356C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ll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w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ni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aw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efnog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esiyn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Pr="004E7A5A">
              <w:rPr>
                <w:rFonts w:cstheme="minorHAnsi"/>
                <w:sz w:val="20"/>
                <w:szCs w:val="20"/>
              </w:rPr>
              <w:t>un i</w:t>
            </w:r>
            <w:proofErr w:type="gramEnd"/>
            <w:r w:rsidRPr="004E7A5A">
              <w:rPr>
                <w:rFonts w:cstheme="minorHAnsi"/>
                <w:sz w:val="20"/>
                <w:szCs w:val="20"/>
              </w:rPr>
              <w:t xml:space="preserve"> un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esiyn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rŵp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eithda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lp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chi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sgrifenn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cademai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4356C2" w:rsidRPr="004E7A5A" w14:paraId="4F1324B3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402463BD" w14:textId="5D78F1E9" w:rsidR="004356C2" w:rsidRPr="004E7A5A" w:rsidRDefault="004356C2" w:rsidP="004356C2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mer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gip.</w:t>
            </w:r>
          </w:p>
        </w:tc>
      </w:tr>
      <w:tr w:rsidR="004356C2" w:rsidRPr="004E7A5A" w14:paraId="4964811B" w14:textId="77777777" w:rsidTr="1001A898">
        <w:tc>
          <w:tcPr>
            <w:tcW w:w="911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69ED22FF" w14:textId="77777777" w:rsidR="004356C2" w:rsidRPr="004E7A5A" w:rsidRDefault="004356C2" w:rsidP="004356C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356C2" w:rsidRPr="004E7A5A" w14:paraId="22C75646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4B76AC93" w14:textId="30A6A60A" w:rsidR="004356C2" w:rsidRPr="004E7A5A" w:rsidRDefault="004356C2" w:rsidP="004356C2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</w:rPr>
              <w:t>Tudalen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</w:rPr>
              <w:t xml:space="preserve"> 23 - Gloria</w:t>
            </w:r>
          </w:p>
        </w:tc>
      </w:tr>
      <w:tr w:rsidR="00837C08" w:rsidRPr="004E7A5A" w14:paraId="635BCE8B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20CDFEB5" w14:textId="77777777" w:rsidR="00837C08" w:rsidRPr="004E7A5A" w:rsidRDefault="00837C08" w:rsidP="00837C08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Gloria -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Myfyriwr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blwyddyn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gyntaf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Nyrsio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  <w:p w14:paraId="71F872DF" w14:textId="3533A811" w:rsidR="00837C08" w:rsidRPr="004E7A5A" w:rsidRDefault="00837C08" w:rsidP="00837C0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Helô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n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Gloria, 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yd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fyri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yrs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lwydd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t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yd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n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iar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â chi am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eol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ms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w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llun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l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a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37C08" w:rsidRPr="004E7A5A" w14:paraId="5994C8D6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1C4336AA" w14:textId="0C0ED511" w:rsidR="00837C08" w:rsidRPr="004E7A5A" w:rsidRDefault="00837C08" w:rsidP="00837C0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Rw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el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llun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wysi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a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herw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mod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ll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dry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ahan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odiwl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arato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l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a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f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arlitho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837C08" w:rsidRPr="004E7A5A" w14:paraId="56CEB9D9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1DA4D010" w14:textId="07AE06D4" w:rsidR="00837C08" w:rsidRPr="004E7A5A" w:rsidRDefault="00837C08" w:rsidP="00837C08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f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drych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aflenn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eith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nyn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teb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westiyn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arperi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wis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gramStart"/>
            <w:r w:rsidRPr="004E7A5A">
              <w:rPr>
                <w:rFonts w:cstheme="minorHAnsi"/>
                <w:sz w:val="20"/>
                <w:szCs w:val="20"/>
              </w:rPr>
              <w:t>a</w:t>
            </w:r>
            <w:proofErr w:type="gram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lla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a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odiwl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f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37C08" w:rsidRPr="004E7A5A" w14:paraId="03037170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7F0268A" w14:textId="1044C028" w:rsidR="00837C08" w:rsidRPr="004E7A5A" w:rsidRDefault="00837C08" w:rsidP="00837C08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w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adw’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refnu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yb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u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lw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mserl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ythnos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37C08" w:rsidRPr="004E7A5A" w14:paraId="52E6D1A5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16EE66B4" w14:textId="7E800E16" w:rsidR="00837C08" w:rsidRPr="004E7A5A" w:rsidRDefault="00837C08" w:rsidP="00837C0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G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n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isgwy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m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37C08" w:rsidRPr="004E7A5A" w14:paraId="6EE3D073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7558E8B1" w14:textId="28853CCB" w:rsidR="00837C08" w:rsidRPr="004E7A5A" w:rsidRDefault="00837C08" w:rsidP="00837C08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Diol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837C08" w:rsidRPr="004E7A5A" w14:paraId="44BBEBD8" w14:textId="77777777" w:rsidTr="1001A898">
        <w:tc>
          <w:tcPr>
            <w:tcW w:w="911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6C278F93" w14:textId="77777777" w:rsidR="00837C08" w:rsidRPr="004E7A5A" w:rsidRDefault="00837C08" w:rsidP="00837C08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37C08" w:rsidRPr="004E7A5A" w14:paraId="6AB2151D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15048D6C" w14:textId="168BC298" w:rsidR="00837C08" w:rsidRPr="004E7A5A" w:rsidRDefault="00837C08" w:rsidP="00837C08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</w:rPr>
              <w:t>Tudalen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</w:rPr>
              <w:t xml:space="preserve"> 28 - Rob</w:t>
            </w:r>
          </w:p>
        </w:tc>
      </w:tr>
      <w:tr w:rsidR="00EB03F5" w:rsidRPr="004E7A5A" w14:paraId="6E51CF56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4F8B2E0B" w14:textId="77777777" w:rsidR="00EB03F5" w:rsidRPr="004E7A5A" w:rsidRDefault="00EB03F5" w:rsidP="00EB03F5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Rob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Gliniany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-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myfyriwr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3edd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flwyddyn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Dylunio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a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Thechnoleg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Uwchradd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  <w:p w14:paraId="17D55605" w14:textId="2972480C" w:rsidR="00EB03F5" w:rsidRPr="004E7A5A" w:rsidRDefault="00EB03F5" w:rsidP="00EB03F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Helô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n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Robert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linian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w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fyri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yd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lwydd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hrifys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De Cymru.</w:t>
            </w:r>
          </w:p>
        </w:tc>
      </w:tr>
      <w:tr w:rsidR="00EB03F5" w:rsidRPr="004E7A5A" w14:paraId="1CCAE1C3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9166FC6" w14:textId="26BA967D" w:rsidR="00EB03F5" w:rsidRPr="004E7A5A" w:rsidRDefault="00EB03F5" w:rsidP="00EB03F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ai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aglo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yddoni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ylun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hechnole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wchra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SAC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wri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thr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wchra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ai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lyn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rifys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efnyddiai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r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ip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EB03F5" w:rsidRPr="004E7A5A" w14:paraId="11FAC523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092956FC" w14:textId="3508BCAB" w:rsidR="00EB03F5" w:rsidRPr="004E7A5A" w:rsidRDefault="00EB03F5" w:rsidP="00EB03F5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naethan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lp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a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nwedi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het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sgrifenn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aethod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aethaw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stynedi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benni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i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aesne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ghryfd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bob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ms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EB03F5" w:rsidRPr="004E7A5A" w14:paraId="6EC6B488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26859C37" w14:textId="09AF35B2" w:rsidR="00EB03F5" w:rsidRPr="004E7A5A" w:rsidRDefault="00EB03F5" w:rsidP="00EB03F5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o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ll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rch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a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olw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roffesiyn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gw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’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eir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eiri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wi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mhrisiad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EB03F5" w:rsidRPr="004E7A5A" w14:paraId="409F3BD5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CF9340D" w14:textId="77777777" w:rsidR="00EB03F5" w:rsidRPr="004E7A5A" w:rsidRDefault="00EB03F5" w:rsidP="00EB03F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Bydd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wgrym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nrh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yfod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herw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bod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  <w:p w14:paraId="46C9A3D7" w14:textId="2F4ECA43" w:rsidR="00EB03F5" w:rsidRPr="004E7A5A" w:rsidRDefault="00EB03F5" w:rsidP="00EB03F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hyn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mwynasg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ateb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a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yddan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lp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â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or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ll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hono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chi.</w:t>
            </w:r>
          </w:p>
        </w:tc>
      </w:tr>
      <w:tr w:rsidR="00EB03F5" w:rsidRPr="004E7A5A" w14:paraId="7D620D3D" w14:textId="77777777" w:rsidTr="1001A898">
        <w:tc>
          <w:tcPr>
            <w:tcW w:w="911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0052A3C9" w14:textId="77777777" w:rsidR="00EB03F5" w:rsidRPr="004E7A5A" w:rsidRDefault="00EB03F5" w:rsidP="00EB03F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B03F5" w:rsidRPr="004E7A5A" w14:paraId="2AD91195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D67313E" w14:textId="32B2CA88" w:rsidR="00EB03F5" w:rsidRPr="004E7A5A" w:rsidRDefault="00EB03F5" w:rsidP="00EB03F5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</w:rPr>
              <w:t>Tudalen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</w:rPr>
              <w:t xml:space="preserve"> 31 - Jake</w:t>
            </w:r>
          </w:p>
        </w:tc>
      </w:tr>
      <w:tr w:rsidR="00A15F2C" w:rsidRPr="004E7A5A" w14:paraId="15A3D3A2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56E1836" w14:textId="72B7D441" w:rsidR="00A15F2C" w:rsidRPr="004E7A5A" w:rsidRDefault="00A15F2C" w:rsidP="00A15F2C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Jake -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Uwch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Diwtor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Sgiliau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Astudio</w:t>
            </w:r>
            <w:proofErr w:type="spellEnd"/>
          </w:p>
          <w:p w14:paraId="53A5AB27" w14:textId="53040D21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Helô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awb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Jake Buckle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d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, a f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iwto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san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atblyg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A15F2C" w:rsidRPr="004E7A5A" w14:paraId="18408EE0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0C3CEC43" w14:textId="711509BD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yd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o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lwyni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a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san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beni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15F2C" w:rsidRPr="004E7A5A" w14:paraId="2AF96C45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08BF38F9" w14:textId="2146E4E6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unio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beni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?</w:t>
            </w:r>
          </w:p>
        </w:tc>
      </w:tr>
      <w:tr w:rsidR="00A15F2C" w:rsidRPr="004E7A5A" w14:paraId="0A4E3B28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11CD4149" w14:textId="12529C42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W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ryn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beni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Pr="004E7A5A">
              <w:rPr>
                <w:rFonts w:cstheme="minorHAnsi"/>
                <w:sz w:val="20"/>
                <w:szCs w:val="20"/>
              </w:rPr>
              <w:t>un i</w:t>
            </w:r>
            <w:proofErr w:type="gramEnd"/>
            <w:r w:rsidRPr="004E7A5A">
              <w:rPr>
                <w:rFonts w:cstheme="minorHAnsi"/>
                <w:sz w:val="20"/>
                <w:szCs w:val="20"/>
              </w:rPr>
              <w:t xml:space="preserve"> un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mo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â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haniaet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ysg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enod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15F2C" w:rsidRPr="004E7A5A" w14:paraId="56DC4354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338D82B6" w14:textId="10C86AB0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 gall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ai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nwy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yslecsi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yspracsi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dysgraphia dyscalculia, ADHD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â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yfl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bectrw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wtisti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n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i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dyn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fyngedi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ddyn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15F2C" w:rsidRPr="004E7A5A" w14:paraId="4FB5A585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55B30437" w14:textId="7E0E7D11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yflwyni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esiyn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Pr="004E7A5A">
              <w:rPr>
                <w:rFonts w:cstheme="minorHAnsi"/>
                <w:sz w:val="20"/>
                <w:szCs w:val="20"/>
              </w:rPr>
              <w:t>un i</w:t>
            </w:r>
            <w:proofErr w:type="gramEnd"/>
            <w:r w:rsidRPr="004E7A5A">
              <w:rPr>
                <w:rFonts w:cstheme="minorHAnsi"/>
                <w:sz w:val="20"/>
                <w:szCs w:val="20"/>
              </w:rPr>
              <w:t xml:space="preserve"> u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î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benig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iwtoriai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:</w:t>
            </w:r>
          </w:p>
        </w:tc>
      </w:tr>
      <w:tr w:rsidR="00A15F2C" w:rsidRPr="004E7A5A" w14:paraId="78FCFD0F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30CE64C7" w14:textId="2A91BA40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Pob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'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fford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trategaet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ul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orthwy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g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ghenio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ysg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iwro-amrywi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15F2C" w:rsidRPr="004E7A5A" w14:paraId="7A1315FD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21EC1CA1" w14:textId="0BBDE8F1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u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gall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rchu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san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beni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?</w:t>
            </w:r>
          </w:p>
        </w:tc>
      </w:tr>
      <w:tr w:rsidR="00A15F2C" w:rsidRPr="004E7A5A" w14:paraId="317001D2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14AFA595" w14:textId="3FE80B11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W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mo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beni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g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fyri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wfan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ab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gramStart"/>
            <w:r w:rsidRPr="004E7A5A">
              <w:rPr>
                <w:rFonts w:cstheme="minorHAnsi"/>
                <w:sz w:val="20"/>
                <w:szCs w:val="20"/>
              </w:rPr>
              <w:t>a</w:t>
            </w:r>
            <w:proofErr w:type="gram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lwi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f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DSA.</w:t>
            </w:r>
          </w:p>
        </w:tc>
      </w:tr>
      <w:tr w:rsidR="00A15F2C" w:rsidRPr="004E7A5A" w14:paraId="790DDFF8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49EF3695" w14:textId="6C5DED82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A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gymhelli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DS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wnn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f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Pr="004E7A5A">
              <w:rPr>
                <w:rFonts w:cstheme="minorHAnsi"/>
                <w:sz w:val="20"/>
                <w:szCs w:val="20"/>
              </w:rPr>
              <w:t>un i</w:t>
            </w:r>
            <w:proofErr w:type="gramEnd"/>
            <w:r w:rsidRPr="004E7A5A">
              <w:rPr>
                <w:rFonts w:cstheme="minorHAnsi"/>
                <w:sz w:val="20"/>
                <w:szCs w:val="20"/>
              </w:rPr>
              <w:t xml:space="preserve"> u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beni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15F2C" w:rsidRPr="004E7A5A" w14:paraId="3CFE1C56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4D07BD83" w14:textId="0806BBBF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nw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ai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a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meradwy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f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DS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beni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Pr="004E7A5A">
              <w:rPr>
                <w:rFonts w:cstheme="minorHAnsi"/>
                <w:sz w:val="20"/>
                <w:szCs w:val="20"/>
              </w:rPr>
              <w:t>a</w:t>
            </w:r>
            <w:proofErr w:type="gram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gymhelli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n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A15F2C" w:rsidRPr="004E7A5A" w14:paraId="137F0586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42CED2EF" w14:textId="6389C5EA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yn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î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abl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eirio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i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tom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san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atblyg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A15F2C" w:rsidRPr="004E7A5A" w14:paraId="6BCDF37F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167A45A1" w14:textId="7512B5C8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ydy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yrannu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i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u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iwtoriai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beni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15F2C" w:rsidRPr="004E7A5A" w14:paraId="146C34F7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5AD0B993" w14:textId="1D2DC9D0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lastRenderedPageBreak/>
              <w:t xml:space="preserve">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wyn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wnn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i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chw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atblyg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ysg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15F2C" w:rsidRPr="004E7A5A" w14:paraId="5EEEAFBA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307A4D27" w14:textId="2B253D29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odweddiad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i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wr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â'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iwto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beni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eolai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15F2C" w:rsidRPr="004E7A5A" w14:paraId="28A20388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1E07B471" w14:textId="1F8E4813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f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nw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ythno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gall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esiyn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Pr="004E7A5A">
              <w:rPr>
                <w:rFonts w:cstheme="minorHAnsi"/>
                <w:sz w:val="20"/>
                <w:szCs w:val="20"/>
              </w:rPr>
              <w:t>un i</w:t>
            </w:r>
            <w:proofErr w:type="gramEnd"/>
            <w:r w:rsidRPr="004E7A5A">
              <w:rPr>
                <w:rFonts w:cstheme="minorHAnsi"/>
                <w:sz w:val="20"/>
                <w:szCs w:val="20"/>
              </w:rPr>
              <w:t xml:space="preserve"> u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efnogi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i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nrh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gw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cademai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A15F2C" w:rsidRPr="004E7A5A" w14:paraId="1FCA97E7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04FE0320" w14:textId="49BDCF85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megi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llun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aethod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sgrifenn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cademai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echneg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dolyg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o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eir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eol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ms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aw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aw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15F2C" w:rsidRPr="004E7A5A" w14:paraId="14BF8F51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462501B6" w14:textId="4DB3D1A0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esiyn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irion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ann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iog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iar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mdanyn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nrh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lf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'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astudiaet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'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n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15F2C" w:rsidRPr="004E7A5A" w14:paraId="0B27516B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2701CD22" w14:textId="1FB448AD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iwtoriai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beni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sbrydol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flawn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gysylltu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a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â'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astudiaet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15F2C" w:rsidRPr="004E7A5A" w14:paraId="7EA35E51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36ABFA05" w14:textId="698D4A36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Mae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dbo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agor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m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i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ynn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yl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t faint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lw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nedi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san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beni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15F2C" w:rsidRPr="004E7A5A" w14:paraId="4F76484E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4C1B541A" w14:textId="74DA0C9C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yna’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gen i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offe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ch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syllt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â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hî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beni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neu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e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enny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esti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neu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holi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â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ymo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abl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A15F2C" w:rsidRPr="004E7A5A" w14:paraId="19272588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2946B8AA" w14:textId="0B307513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rydy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arpar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a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olenn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yfeiriad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e-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os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dr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ho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anlla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icr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bod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rra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perso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a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15F2C" w:rsidRPr="004E7A5A" w14:paraId="64F08DF2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7D802CE" w14:textId="199CCC69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Llaw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iol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m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ms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off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ymuno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or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ch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f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aet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w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obeith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el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ch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ywbr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u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A15F2C" w:rsidRPr="004E7A5A" w14:paraId="42685EE3" w14:textId="77777777" w:rsidTr="1001A898">
        <w:tc>
          <w:tcPr>
            <w:tcW w:w="911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0E52926" w14:textId="77777777" w:rsidR="00A15F2C" w:rsidRPr="004E7A5A" w:rsidRDefault="00A15F2C" w:rsidP="00A15F2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15F2C" w:rsidRPr="004E7A5A" w14:paraId="5D3A9AFF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3A5EADB4" w14:textId="31BB57C7" w:rsidR="00A15F2C" w:rsidRPr="004E7A5A" w:rsidRDefault="00A15F2C" w:rsidP="00A15F2C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</w:rPr>
              <w:t>Tudalen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</w:rPr>
              <w:t xml:space="preserve"> 32 – Katie </w:t>
            </w:r>
          </w:p>
        </w:tc>
      </w:tr>
      <w:tr w:rsidR="00FE5E1A" w:rsidRPr="004E7A5A" w14:paraId="1EB09AA2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0D28E762" w14:textId="77777777" w:rsidR="00FE5E1A" w:rsidRPr="004E7A5A" w:rsidRDefault="00FE5E1A" w:rsidP="00B9211A">
            <w:pPr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4E7A5A">
              <w:rPr>
                <w:rFonts w:cstheme="minorHAnsi"/>
                <w:b/>
                <w:sz w:val="20"/>
                <w:szCs w:val="20"/>
                <w:u w:val="single"/>
              </w:rPr>
              <w:t xml:space="preserve">Katie - </w:t>
            </w:r>
            <w:proofErr w:type="spellStart"/>
            <w:r w:rsidRPr="004E7A5A">
              <w:rPr>
                <w:rFonts w:cstheme="minorHAnsi"/>
                <w:b/>
                <w:sz w:val="20"/>
                <w:szCs w:val="20"/>
                <w:u w:val="single"/>
              </w:rPr>
              <w:t>Myfyriwr</w:t>
            </w:r>
            <w:proofErr w:type="spellEnd"/>
            <w:r w:rsidRPr="004E7A5A">
              <w:rPr>
                <w:rFonts w:cstheme="minorHAnsi"/>
                <w:b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sz w:val="20"/>
                <w:szCs w:val="20"/>
                <w:u w:val="single"/>
              </w:rPr>
              <w:t>Busnes</w:t>
            </w:r>
            <w:proofErr w:type="spellEnd"/>
            <w:r w:rsidRPr="004E7A5A">
              <w:rPr>
                <w:rFonts w:cstheme="minorHAnsi"/>
                <w:b/>
                <w:sz w:val="20"/>
                <w:szCs w:val="20"/>
                <w:u w:val="single"/>
              </w:rPr>
              <w:t xml:space="preserve"> a </w:t>
            </w:r>
            <w:proofErr w:type="spellStart"/>
            <w:r w:rsidRPr="004E7A5A">
              <w:rPr>
                <w:rFonts w:cstheme="minorHAnsi"/>
                <w:b/>
                <w:sz w:val="20"/>
                <w:szCs w:val="20"/>
                <w:u w:val="single"/>
              </w:rPr>
              <w:t>Rheolaeth</w:t>
            </w:r>
            <w:proofErr w:type="spellEnd"/>
            <w:r w:rsidRPr="004E7A5A">
              <w:rPr>
                <w:rFonts w:cstheme="minorHAnsi"/>
                <w:b/>
                <w:sz w:val="20"/>
                <w:szCs w:val="20"/>
                <w:u w:val="single"/>
              </w:rPr>
              <w:t xml:space="preserve"> 3edd </w:t>
            </w:r>
            <w:proofErr w:type="spellStart"/>
            <w:r w:rsidRPr="004E7A5A">
              <w:rPr>
                <w:rFonts w:cstheme="minorHAnsi"/>
                <w:b/>
                <w:sz w:val="20"/>
                <w:szCs w:val="20"/>
                <w:u w:val="single"/>
              </w:rPr>
              <w:t>flwyddyn</w:t>
            </w:r>
            <w:proofErr w:type="spellEnd"/>
          </w:p>
          <w:p w14:paraId="78242BC8" w14:textId="7E44F029" w:rsidR="00FE5E1A" w:rsidRPr="004E7A5A" w:rsidRDefault="00FE5E1A" w:rsidP="00B9211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Helô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, Katie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ydw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i, ac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eleni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byddaf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graddio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o'r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cwrs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Busnes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Rheolaeth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PDC.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Astudiais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Gampws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Dinas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Casnewydd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hefyd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cymerais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leoliad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blwyddyn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rhyngosod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yng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Nghymdeithas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Adeiladu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Nationwide.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Rwyf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hefyd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fyfyriwr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dyslecsig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ac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awtistig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ogystal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â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Llysgennad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chyn-gynrychiolydd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cwrs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swyddog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bCs/>
                <w:sz w:val="20"/>
                <w:szCs w:val="20"/>
              </w:rPr>
              <w:t>campws</w:t>
            </w:r>
            <w:proofErr w:type="spellEnd"/>
            <w:r w:rsidRPr="004E7A5A">
              <w:rPr>
                <w:rFonts w:cstheme="minorHAnsi"/>
                <w:bCs/>
                <w:sz w:val="20"/>
                <w:szCs w:val="20"/>
              </w:rPr>
              <w:t>.</w:t>
            </w:r>
          </w:p>
        </w:tc>
      </w:tr>
      <w:tr w:rsidR="00FE5E1A" w:rsidRPr="004E7A5A" w14:paraId="586FB76A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23719BB8" w14:textId="2A5C7989" w:rsidR="00FE5E1A" w:rsidRPr="004E7A5A" w:rsidRDefault="00FE5E1A" w:rsidP="00FE5E1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Lluni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llideb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dy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n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yw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nibynn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m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t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eisi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un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ad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t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llideb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bod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or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'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enthyci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i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eilltu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i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f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w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dd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wyth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o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i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st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ythno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la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FE5E1A" w:rsidRPr="004E7A5A" w14:paraId="0A4A2742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5EA20FEF" w14:textId="360B3957" w:rsidR="00FE5E1A" w:rsidRPr="004E7A5A" w:rsidRDefault="00FE5E1A" w:rsidP="00FE5E1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Gwne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op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ef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’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bob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ms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i OneDrive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eu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wmw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i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e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nrh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hreul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ythnos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eini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ywb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igw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rifiadu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’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bod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olli'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o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ale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FE5E1A" w:rsidRPr="004E7A5A" w14:paraId="2FD87F9F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F15BBF4" w14:textId="0A587C60" w:rsidR="00FE5E1A" w:rsidRPr="004E7A5A" w:rsidRDefault="00FE5E1A" w:rsidP="00FE5E1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Peidi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â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ud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ghef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stafe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eisi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ei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â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ud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ef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st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osba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;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eisi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st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l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yw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a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o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mdeithas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g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rai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osbarthiad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yd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st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ef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ne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irion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ys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wr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e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dy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igo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deru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w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ywbe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t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heby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bod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yw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a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l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n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ydd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w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orri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â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FE5E1A" w:rsidRPr="004E7A5A" w14:paraId="73B9F97D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2DD8DD99" w14:textId="6EB0DA15" w:rsidR="00FE5E1A" w:rsidRPr="004E7A5A" w:rsidRDefault="00FE5E1A" w:rsidP="00FE5E1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Gofynn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m help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e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g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no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chi. Gall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eth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ra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ob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han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ddul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ysg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pe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eol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i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Mae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rifys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aw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asanaet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ll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lp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asanaeth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cademai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mo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iann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ymo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mosiyn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FE5E1A" w:rsidRPr="004E7A5A" w14:paraId="518AD756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4251A745" w14:textId="73A62B86" w:rsidR="00FE5E1A" w:rsidRPr="004E7A5A" w:rsidRDefault="00FE5E1A" w:rsidP="00FE5E1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F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i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ab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efai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ntor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bob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ythno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o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gen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iwto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hygo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Pr="004E7A5A">
              <w:rPr>
                <w:rFonts w:cstheme="minorHAnsi"/>
                <w:sz w:val="20"/>
                <w:szCs w:val="20"/>
              </w:rPr>
              <w:t>a</w:t>
            </w:r>
            <w:proofErr w:type="gram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bob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ms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m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eimlo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ffyrddu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ann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gw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deru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gall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cademai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edd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y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ddw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ydd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Eleni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wy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lawn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mar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osba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t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hob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eini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80au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uoso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90. Mae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gil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lp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ysg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fyr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resg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yslecsi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heimlo’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al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gw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Pa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uthu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’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rifys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oedd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oen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m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fit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ll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ai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ofynnw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m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n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ymo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yd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a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radd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ll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raddedigio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eimlo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nibynn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galluo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nag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rioe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’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l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FE5E1A" w:rsidRPr="004E7A5A" w14:paraId="365D766D" w14:textId="77777777" w:rsidTr="1001A898">
        <w:tc>
          <w:tcPr>
            <w:tcW w:w="911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0703C306" w14:textId="77777777" w:rsidR="00FE5E1A" w:rsidRPr="004E7A5A" w:rsidRDefault="00FE5E1A" w:rsidP="00FE5E1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E5E1A" w:rsidRPr="004E7A5A" w14:paraId="65DDE83D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5942770C" w14:textId="0BD1D22F" w:rsidR="00FE5E1A" w:rsidRPr="004E7A5A" w:rsidRDefault="00FE5E1A" w:rsidP="00FE5E1A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</w:rPr>
              <w:t>Tudalen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</w:rPr>
              <w:t xml:space="preserve"> 33 – Sally-Anne</w:t>
            </w:r>
          </w:p>
        </w:tc>
      </w:tr>
      <w:tr w:rsidR="000F69AC" w:rsidRPr="004E7A5A" w14:paraId="65F1AF1E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32BF8F2B" w14:textId="77777777" w:rsidR="000F69AC" w:rsidRPr="004E7A5A" w:rsidRDefault="000F69AC" w:rsidP="000F69AC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Sally-Anne -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Cydlynydd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Mentora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Myfyrwyr</w:t>
            </w:r>
            <w:proofErr w:type="spellEnd"/>
          </w:p>
          <w:p w14:paraId="464F2956" w14:textId="1039BD54" w:rsidR="000F69AC" w:rsidRPr="004E7A5A" w:rsidRDefault="000F69AC" w:rsidP="000F69A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Helô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Sally-Anne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d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, a f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w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dlyn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ntor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PDC</w:t>
            </w:r>
          </w:p>
        </w:tc>
      </w:tr>
      <w:tr w:rsidR="000F69AC" w:rsidRPr="004E7A5A" w14:paraId="4A7825E0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01984ABF" w14:textId="647D20BB" w:rsidR="000F69AC" w:rsidRPr="004E7A5A" w:rsidRDefault="000F69AC" w:rsidP="000F69A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yd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st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roes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ne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a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ch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ran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î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ntor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0F69AC" w:rsidRPr="004E7A5A" w14:paraId="2BF892C4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4DD2D314" w14:textId="35820C7C" w:rsidR="000F69AC" w:rsidRPr="004E7A5A" w:rsidRDefault="000F69AC" w:rsidP="000F69A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ei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ntoriai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hail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lwydd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ae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rofi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lwydd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t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n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etl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wnn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0F69AC" w:rsidRPr="004E7A5A" w14:paraId="79EEE674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15E7D54F" w14:textId="1827AC2F" w:rsidR="000F69AC" w:rsidRPr="004E7A5A" w:rsidRDefault="000F69AC" w:rsidP="000F69A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'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fford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efnog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ch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ch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n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n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0F69AC" w:rsidRPr="004E7A5A" w14:paraId="6FB8A814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D9106A4" w14:textId="59B6FAA8" w:rsidR="000F69AC" w:rsidRPr="004E7A5A" w:rsidRDefault="000F69AC" w:rsidP="000F69A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'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fford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efnog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ch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ch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n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n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0F69AC" w:rsidRPr="004E7A5A" w14:paraId="00F58727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007AC573" w14:textId="2DA82BF3" w:rsidR="000F69AC" w:rsidRPr="004E7A5A" w:rsidRDefault="000F69AC" w:rsidP="000F69A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M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nh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ywy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mgyl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mgylchedd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-lei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c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r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0F69AC" w:rsidRPr="004E7A5A" w14:paraId="1D3874FC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7CAD3E35" w14:textId="5CF55FD3" w:rsidR="000F69AC" w:rsidRPr="004E7A5A" w:rsidRDefault="000F69AC" w:rsidP="000F69A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amgylcheddau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ampw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pa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n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osib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eir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eiri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wi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m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nrh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mo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ang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no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n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etl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0F69AC" w:rsidRPr="004E7A5A" w14:paraId="6B7A563E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3160D93A" w14:textId="1D00D2FC" w:rsidR="000F69AC" w:rsidRPr="004E7A5A" w:rsidRDefault="000F69AC" w:rsidP="000F69AC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lastRenderedPageBreak/>
              <w:t xml:space="preserve">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arganf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m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ll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u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ll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f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m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nto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0F69AC" w:rsidRPr="004E7A5A" w14:paraId="7AC2A6C8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A8E93A2" w14:textId="0BFA8F7B" w:rsidR="000F69AC" w:rsidRPr="004E7A5A" w:rsidRDefault="000F69AC" w:rsidP="000F69A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e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studentmentoring.southwales.ac.uk</w:t>
            </w:r>
          </w:p>
        </w:tc>
      </w:tr>
      <w:tr w:rsidR="000F69AC" w:rsidRPr="004E7A5A" w14:paraId="2FF3B3E5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52FC3114" w14:textId="28683B52" w:rsidR="000F69AC" w:rsidRPr="004E7A5A" w:rsidRDefault="000F69AC" w:rsidP="000F69AC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Rydy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dry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lae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t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r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â chi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hob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wc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0F69AC" w:rsidRPr="004E7A5A" w14:paraId="25BD5C1F" w14:textId="77777777" w:rsidTr="1001A898">
        <w:tc>
          <w:tcPr>
            <w:tcW w:w="911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49498D45" w14:textId="77777777" w:rsidR="000F69AC" w:rsidRPr="004E7A5A" w:rsidRDefault="000F69AC" w:rsidP="000F69A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F69AC" w:rsidRPr="004E7A5A" w14:paraId="50F2AA49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FD4C767" w14:textId="0BF28935" w:rsidR="000F69AC" w:rsidRPr="004E7A5A" w:rsidRDefault="000F69AC" w:rsidP="000F69AC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</w:rPr>
              <w:t>Tudalen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</w:rPr>
              <w:t xml:space="preserve"> 33 - Aimee</w:t>
            </w:r>
          </w:p>
        </w:tc>
      </w:tr>
      <w:tr w:rsidR="00FB42F7" w:rsidRPr="004E7A5A" w14:paraId="70AC3651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58F1B0F8" w14:textId="77777777" w:rsidR="00FB42F7" w:rsidRPr="004E7A5A" w:rsidRDefault="00FB42F7" w:rsidP="00FB42F7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Aimee –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Uwch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Fentor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a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myfyriwr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Seicoleg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3edd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flwyddyn</w:t>
            </w:r>
            <w:proofErr w:type="spellEnd"/>
          </w:p>
          <w:p w14:paraId="54F5B1A0" w14:textId="23546988" w:rsidR="00FB42F7" w:rsidRPr="004E7A5A" w:rsidRDefault="00FB42F7" w:rsidP="00FB42F7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Roedd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w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ntor</w:t>
            </w:r>
            <w:proofErr w:type="spellEnd"/>
          </w:p>
        </w:tc>
      </w:tr>
      <w:tr w:rsidR="00FB42F7" w:rsidRPr="004E7A5A" w14:paraId="09881844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7C3E9FDF" w14:textId="7E421B15" w:rsidR="00FB42F7" w:rsidRPr="004E7A5A" w:rsidRDefault="00FB42F7" w:rsidP="00FB42F7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ae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ô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ho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d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o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i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fle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m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franog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el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igw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ll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ntor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’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ô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’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llenn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FB42F7" w:rsidRPr="004E7A5A" w14:paraId="76D2E0C8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783726A8" w14:textId="6AE57B1F" w:rsidR="00FB42F7" w:rsidRPr="004E7A5A" w:rsidRDefault="00FB42F7" w:rsidP="00FB42F7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, er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nghraiff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ede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udalenn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ryng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mdeithas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neu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llun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igwyddiad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ll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ost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fe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d-f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FB42F7" w:rsidRPr="004E7A5A" w14:paraId="720875C7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3769D476" w14:textId="29FFF939" w:rsidR="00FB42F7" w:rsidRPr="004E7A5A" w:rsidRDefault="00FB42F7" w:rsidP="00FB42F7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Rwy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gyme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ll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entor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a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FB42F7" w:rsidRPr="004E7A5A" w14:paraId="45FD04A3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0C5F7AF7" w14:textId="58D6E0D2" w:rsidR="00FB42F7" w:rsidRPr="004E7A5A" w:rsidRDefault="00FB42F7" w:rsidP="00FB42F7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p'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gramStart"/>
            <w:r w:rsidRPr="004E7A5A">
              <w:rPr>
                <w:rFonts w:cstheme="minorHAnsi"/>
                <w:sz w:val="20"/>
                <w:szCs w:val="20"/>
              </w:rPr>
              <w:t>a</w:t>
            </w:r>
            <w:proofErr w:type="gram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dy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wili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m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nto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FB42F7" w:rsidRPr="004E7A5A" w14:paraId="0F3E589B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45796BA" w14:textId="1150DA77" w:rsidR="00FB42F7" w:rsidRPr="004E7A5A" w:rsidRDefault="00FB42F7" w:rsidP="00FB42F7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offe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d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nto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u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herw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i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lp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mr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ra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w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rifys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or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o'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rofi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a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FB42F7" w:rsidRPr="004E7A5A" w14:paraId="6A08D61D" w14:textId="77777777" w:rsidTr="1001A898">
        <w:tc>
          <w:tcPr>
            <w:tcW w:w="911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7183D82B" w14:textId="77777777" w:rsidR="00FB42F7" w:rsidRPr="004E7A5A" w:rsidRDefault="00FB42F7" w:rsidP="00FB42F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B42F7" w:rsidRPr="004E7A5A" w14:paraId="1ADC17CB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1847F058" w14:textId="54D7C1E7" w:rsidR="00FB42F7" w:rsidRPr="004E7A5A" w:rsidRDefault="00FB42F7" w:rsidP="00FB42F7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</w:rPr>
              <w:t>Tudalen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</w:rPr>
              <w:t xml:space="preserve"> 35 - Aggie</w:t>
            </w:r>
          </w:p>
        </w:tc>
      </w:tr>
      <w:tr w:rsidR="00C2497D" w:rsidRPr="004E7A5A" w14:paraId="53E6A1D6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2760A8FB" w14:textId="77777777" w:rsidR="00C2497D" w:rsidRPr="004E7A5A" w:rsidRDefault="00C2497D" w:rsidP="00C2497D">
            <w:pPr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Aggie - mentor a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myfyriwr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Ceiropracteg</w:t>
            </w:r>
            <w:proofErr w:type="spellEnd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 xml:space="preserve"> 3edd </w:t>
            </w:r>
            <w:proofErr w:type="spellStart"/>
            <w:r w:rsidRPr="004E7A5A">
              <w:rPr>
                <w:rFonts w:cstheme="minorHAnsi"/>
                <w:b/>
                <w:bCs/>
                <w:sz w:val="20"/>
                <w:szCs w:val="20"/>
                <w:u w:val="single"/>
              </w:rPr>
              <w:t>flwyddyn</w:t>
            </w:r>
            <w:proofErr w:type="spellEnd"/>
          </w:p>
          <w:p w14:paraId="75B24AA5" w14:textId="423F7788" w:rsidR="00C2497D" w:rsidRPr="004E7A5A" w:rsidRDefault="00C2497D" w:rsidP="00C2497D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Helô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bawb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. Aggie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Farlo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-Hall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yw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enw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i ac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rydw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i'n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fentor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C2497D" w:rsidRPr="004E7A5A" w14:paraId="19924D67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5F4C9F90" w14:textId="0A6F5986" w:rsidR="00C2497D" w:rsidRPr="004E7A5A" w:rsidRDefault="00C2497D" w:rsidP="00C2497D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hyn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bryd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rwy'n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ddod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geiropractydd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, felly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rydw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nhrydedd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flwyddyn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prifysgol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astudio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Ceiropracteg</w:t>
            </w:r>
            <w:proofErr w:type="spellEnd"/>
            <w:r w:rsidRPr="004E7A5A">
              <w:rPr>
                <w:rFonts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C2497D" w:rsidRPr="004E7A5A" w14:paraId="20D10B6C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78ED2FD" w14:textId="77777777" w:rsidR="00C2497D" w:rsidRPr="004E7A5A" w:rsidRDefault="00C2497D" w:rsidP="00C2497D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Rwy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f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î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êl-rw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hî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triathlon PDC.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euthu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nto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mod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wyddu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lp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yw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rifys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  <w:p w14:paraId="2A808DEA" w14:textId="6D412041" w:rsidR="00C2497D" w:rsidRPr="004E7A5A" w:rsidRDefault="00C2497D" w:rsidP="00C2497D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Galla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nwy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flwynia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lwydd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nt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neu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gyme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mo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d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ra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rifys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C2497D" w:rsidRPr="004E7A5A" w14:paraId="02AEA909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12D4A445" w14:textId="0D3F43B2" w:rsidR="00C2497D" w:rsidRPr="004E7A5A" w:rsidRDefault="00C2497D" w:rsidP="00C2497D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E7A5A">
              <w:rPr>
                <w:rFonts w:cstheme="minorHAnsi"/>
                <w:sz w:val="20"/>
                <w:szCs w:val="20"/>
              </w:rPr>
              <w:t>Rwy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f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red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mod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randäw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yc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C2497D" w:rsidRPr="004E7A5A" w14:paraId="69FA5B21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127D3F84" w14:textId="220BEDB8" w:rsidR="00C2497D" w:rsidRPr="004E7A5A" w:rsidRDefault="00C2497D" w:rsidP="00C2497D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yddw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mo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rand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unrhyw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roblem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c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nghenio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sy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fyrwy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. Pa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munais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â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rifys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m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o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nta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oe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ennyf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ymaint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westiyn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m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w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rifys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C2497D" w:rsidRPr="004E7A5A" w14:paraId="333F51AC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6B22DB2E" w14:textId="2D82C1EE" w:rsidR="00C2497D" w:rsidRPr="004E7A5A" w:rsidRDefault="00C2497D" w:rsidP="00C2497D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Fell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dwi'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rhoi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ô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i'r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ol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entoriai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a’m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lpo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. Mae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a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y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brifys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ho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sto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eang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ithgaredd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,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rwp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ymorth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i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eithgaredd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grwp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chwaraeo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C2497D" w:rsidRPr="004E7A5A" w14:paraId="04E65C9B" w14:textId="77777777" w:rsidTr="1001A898">
        <w:tc>
          <w:tcPr>
            <w:tcW w:w="9117" w:type="dxa"/>
            <w:tcBorders>
              <w:bottom w:val="single" w:sz="4" w:space="0" w:color="auto"/>
            </w:tcBorders>
          </w:tcPr>
          <w:p w14:paraId="06D06CB0" w14:textId="728AF7BD" w:rsidR="00C2497D" w:rsidRPr="004E7A5A" w:rsidRDefault="00C2497D" w:rsidP="00C2497D">
            <w:pPr>
              <w:rPr>
                <w:rFonts w:cstheme="minorHAnsi"/>
                <w:sz w:val="20"/>
                <w:szCs w:val="20"/>
              </w:rPr>
            </w:pPr>
            <w:r w:rsidRPr="004E7A5A">
              <w:rPr>
                <w:rFonts w:cstheme="minorHAnsi"/>
                <w:sz w:val="20"/>
                <w:szCs w:val="20"/>
              </w:rPr>
              <w:t xml:space="preserve">Mae hon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yn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ford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wych o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wneu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frindia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a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helpu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trwy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fywyd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4E7A5A">
              <w:rPr>
                <w:rFonts w:cstheme="minorHAnsi"/>
                <w:sz w:val="20"/>
                <w:szCs w:val="20"/>
              </w:rPr>
              <w:t>prifysgol</w:t>
            </w:r>
            <w:proofErr w:type="spellEnd"/>
            <w:r w:rsidRPr="004E7A5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C2497D" w:rsidRPr="004E7A5A" w14:paraId="75B558BA" w14:textId="77777777" w:rsidTr="1001A898">
        <w:tc>
          <w:tcPr>
            <w:tcW w:w="9117" w:type="dxa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79BD7EC6" w14:textId="77777777" w:rsidR="00C2497D" w:rsidRPr="004E7A5A" w:rsidRDefault="00C2497D" w:rsidP="00C2497D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53E69F16" w14:textId="554B2A1C" w:rsidR="4822A16C" w:rsidRDefault="4822A16C"/>
    <w:p w14:paraId="2D74CA40" w14:textId="77777777" w:rsidR="00DA3190" w:rsidRPr="009915FC" w:rsidRDefault="00DA3190" w:rsidP="00DA3190">
      <w:pPr>
        <w:rPr>
          <w:rFonts w:asciiTheme="majorHAnsi" w:hAnsiTheme="majorHAnsi" w:cstheme="majorHAnsi"/>
        </w:rPr>
      </w:pPr>
    </w:p>
    <w:p w14:paraId="764366D5" w14:textId="0F243D61" w:rsidR="00DA3190" w:rsidRDefault="00DA3190">
      <w:r>
        <w:t xml:space="preserve"> </w:t>
      </w:r>
    </w:p>
    <w:p w14:paraId="7C5363D6" w14:textId="262A1263" w:rsidR="00F93A51" w:rsidRDefault="00F93A51"/>
    <w:p w14:paraId="37102D5E" w14:textId="02A93AFB" w:rsidR="00F93A51" w:rsidRDefault="00F93A51"/>
    <w:p w14:paraId="31485BC4" w14:textId="3FF54AF8" w:rsidR="00F93A51" w:rsidRDefault="00F93A51"/>
    <w:p w14:paraId="4049D1A1" w14:textId="6AFBD68B" w:rsidR="00F93A51" w:rsidRDefault="00F93A51"/>
    <w:p w14:paraId="5A627028" w14:textId="0D758A79" w:rsidR="00F93A51" w:rsidRDefault="00F93A51"/>
    <w:p w14:paraId="714DF28F" w14:textId="565F5767" w:rsidR="00F93A51" w:rsidRDefault="00F93A51"/>
    <w:p w14:paraId="22A8E336" w14:textId="44214B76" w:rsidR="00F93A51" w:rsidRDefault="00F93A51"/>
    <w:p w14:paraId="4C58B439" w14:textId="0206DE0E" w:rsidR="00F93A51" w:rsidRDefault="00F93A51"/>
    <w:p w14:paraId="5C816F6A" w14:textId="6C9C156A" w:rsidR="00F93A51" w:rsidRDefault="00F93A51"/>
    <w:p w14:paraId="3AEE8788" w14:textId="6BD24857" w:rsidR="00F93A51" w:rsidRDefault="00F93A51"/>
    <w:p w14:paraId="7D2E2CEF" w14:textId="6F7ECC6D" w:rsidR="00F93A51" w:rsidRDefault="00F93A51"/>
    <w:p w14:paraId="0B1462B3" w14:textId="281B272C" w:rsidR="00F93A51" w:rsidRDefault="00F93A51"/>
    <w:p w14:paraId="34BA9B07" w14:textId="75DA1F6D" w:rsidR="00F93A51" w:rsidRDefault="00F93A51"/>
    <w:p w14:paraId="4BF4882A" w14:textId="7F189EED" w:rsidR="00F93A51" w:rsidRDefault="00F93A51"/>
    <w:p w14:paraId="0871156D" w14:textId="1272DED4" w:rsidR="00F93A51" w:rsidRDefault="00F93A51"/>
    <w:sectPr w:rsidR="00F93A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NDEyMTC2NDUDMpR0lIJTi4sz8/NACgxrAezKBrwsAAAA"/>
  </w:docVars>
  <w:rsids>
    <w:rsidRoot w:val="00DA3190"/>
    <w:rsid w:val="0003528C"/>
    <w:rsid w:val="00055CBC"/>
    <w:rsid w:val="00057B2C"/>
    <w:rsid w:val="000F69AC"/>
    <w:rsid w:val="001531C7"/>
    <w:rsid w:val="0021140A"/>
    <w:rsid w:val="00221EEC"/>
    <w:rsid w:val="00230330"/>
    <w:rsid w:val="00231033"/>
    <w:rsid w:val="00256898"/>
    <w:rsid w:val="00264526"/>
    <w:rsid w:val="002775A8"/>
    <w:rsid w:val="002818F5"/>
    <w:rsid w:val="0029048F"/>
    <w:rsid w:val="002C1093"/>
    <w:rsid w:val="002C1A8F"/>
    <w:rsid w:val="002E0B1E"/>
    <w:rsid w:val="002E7EA3"/>
    <w:rsid w:val="0031631E"/>
    <w:rsid w:val="003231BD"/>
    <w:rsid w:val="003471CC"/>
    <w:rsid w:val="003648F0"/>
    <w:rsid w:val="003C7E9F"/>
    <w:rsid w:val="003E7F2F"/>
    <w:rsid w:val="00412180"/>
    <w:rsid w:val="004356C2"/>
    <w:rsid w:val="00461C9C"/>
    <w:rsid w:val="004919B7"/>
    <w:rsid w:val="004B6F88"/>
    <w:rsid w:val="004E7A5A"/>
    <w:rsid w:val="00584FEF"/>
    <w:rsid w:val="005B0862"/>
    <w:rsid w:val="006246FF"/>
    <w:rsid w:val="006B1479"/>
    <w:rsid w:val="006B561D"/>
    <w:rsid w:val="006C1888"/>
    <w:rsid w:val="006C666E"/>
    <w:rsid w:val="0075531E"/>
    <w:rsid w:val="00783E07"/>
    <w:rsid w:val="007C2812"/>
    <w:rsid w:val="007D793C"/>
    <w:rsid w:val="007E410A"/>
    <w:rsid w:val="00837C08"/>
    <w:rsid w:val="00887D8E"/>
    <w:rsid w:val="008A0059"/>
    <w:rsid w:val="008F1178"/>
    <w:rsid w:val="00903C4C"/>
    <w:rsid w:val="009403DB"/>
    <w:rsid w:val="00954BFA"/>
    <w:rsid w:val="00983C96"/>
    <w:rsid w:val="009C6DD2"/>
    <w:rsid w:val="00A15F2C"/>
    <w:rsid w:val="00A376AD"/>
    <w:rsid w:val="00A61A2F"/>
    <w:rsid w:val="00A93AAD"/>
    <w:rsid w:val="00AA3306"/>
    <w:rsid w:val="00AE74AC"/>
    <w:rsid w:val="00B06367"/>
    <w:rsid w:val="00B35F52"/>
    <w:rsid w:val="00B54457"/>
    <w:rsid w:val="00B578FE"/>
    <w:rsid w:val="00B81EA6"/>
    <w:rsid w:val="00B9211A"/>
    <w:rsid w:val="00B96119"/>
    <w:rsid w:val="00BB0D01"/>
    <w:rsid w:val="00BC57C6"/>
    <w:rsid w:val="00C2497D"/>
    <w:rsid w:val="00C36067"/>
    <w:rsid w:val="00C873D1"/>
    <w:rsid w:val="00CB3437"/>
    <w:rsid w:val="00CB74DE"/>
    <w:rsid w:val="00CE0A90"/>
    <w:rsid w:val="00D2674D"/>
    <w:rsid w:val="00DA3190"/>
    <w:rsid w:val="00DB02AE"/>
    <w:rsid w:val="00DC2452"/>
    <w:rsid w:val="00E324DD"/>
    <w:rsid w:val="00E73230"/>
    <w:rsid w:val="00E901BA"/>
    <w:rsid w:val="00E906D5"/>
    <w:rsid w:val="00EB03F5"/>
    <w:rsid w:val="00ED541D"/>
    <w:rsid w:val="00F00DB5"/>
    <w:rsid w:val="00F125C4"/>
    <w:rsid w:val="00F25513"/>
    <w:rsid w:val="00F503F2"/>
    <w:rsid w:val="00F5287B"/>
    <w:rsid w:val="00F93A51"/>
    <w:rsid w:val="00FB42F7"/>
    <w:rsid w:val="00FC0F9B"/>
    <w:rsid w:val="00FC6E03"/>
    <w:rsid w:val="00FE0E9E"/>
    <w:rsid w:val="00FE5E1A"/>
    <w:rsid w:val="00FF28E2"/>
    <w:rsid w:val="0116032D"/>
    <w:rsid w:val="04238F95"/>
    <w:rsid w:val="044DA3EF"/>
    <w:rsid w:val="04999A9E"/>
    <w:rsid w:val="06607556"/>
    <w:rsid w:val="066AFC88"/>
    <w:rsid w:val="09129554"/>
    <w:rsid w:val="09211512"/>
    <w:rsid w:val="09713A36"/>
    <w:rsid w:val="0B951F03"/>
    <w:rsid w:val="0BCEB429"/>
    <w:rsid w:val="0D58A962"/>
    <w:rsid w:val="0E9509C3"/>
    <w:rsid w:val="0F905696"/>
    <w:rsid w:val="1001A898"/>
    <w:rsid w:val="10693367"/>
    <w:rsid w:val="10904A24"/>
    <w:rsid w:val="112C26F7"/>
    <w:rsid w:val="133DD5CA"/>
    <w:rsid w:val="14B0ED58"/>
    <w:rsid w:val="15EFCD5D"/>
    <w:rsid w:val="18882256"/>
    <w:rsid w:val="18997E53"/>
    <w:rsid w:val="18C71A27"/>
    <w:rsid w:val="198B9DBF"/>
    <w:rsid w:val="1A316AEE"/>
    <w:rsid w:val="1BCD3B4F"/>
    <w:rsid w:val="1D62C46B"/>
    <w:rsid w:val="1D690BB0"/>
    <w:rsid w:val="20AE5B74"/>
    <w:rsid w:val="2189B2E4"/>
    <w:rsid w:val="2217908B"/>
    <w:rsid w:val="23B8B5B8"/>
    <w:rsid w:val="24CDC628"/>
    <w:rsid w:val="24ECDC40"/>
    <w:rsid w:val="25548619"/>
    <w:rsid w:val="255F4EC5"/>
    <w:rsid w:val="269387DC"/>
    <w:rsid w:val="26F0567A"/>
    <w:rsid w:val="27A9AF0E"/>
    <w:rsid w:val="28C932B8"/>
    <w:rsid w:val="29457F6F"/>
    <w:rsid w:val="2BEF3065"/>
    <w:rsid w:val="2C7DEC6D"/>
    <w:rsid w:val="2CEF7949"/>
    <w:rsid w:val="2D5F97FE"/>
    <w:rsid w:val="2D8833EE"/>
    <w:rsid w:val="2EEA2D88"/>
    <w:rsid w:val="2FF59A71"/>
    <w:rsid w:val="309F2646"/>
    <w:rsid w:val="3221CE4A"/>
    <w:rsid w:val="33D6C708"/>
    <w:rsid w:val="33EC0C83"/>
    <w:rsid w:val="35596F0C"/>
    <w:rsid w:val="35729769"/>
    <w:rsid w:val="359AB86E"/>
    <w:rsid w:val="35C29003"/>
    <w:rsid w:val="3727D9C6"/>
    <w:rsid w:val="37465683"/>
    <w:rsid w:val="3800AC56"/>
    <w:rsid w:val="380ADA1B"/>
    <w:rsid w:val="39A851F1"/>
    <w:rsid w:val="3A5DDF36"/>
    <w:rsid w:val="3D8706EE"/>
    <w:rsid w:val="3DF58468"/>
    <w:rsid w:val="3F14BD2B"/>
    <w:rsid w:val="3F2D7D77"/>
    <w:rsid w:val="40B54A10"/>
    <w:rsid w:val="42420333"/>
    <w:rsid w:val="43ECEAD2"/>
    <w:rsid w:val="45055A87"/>
    <w:rsid w:val="459A69A7"/>
    <w:rsid w:val="45BE3330"/>
    <w:rsid w:val="47BB9024"/>
    <w:rsid w:val="4822A16C"/>
    <w:rsid w:val="4831892C"/>
    <w:rsid w:val="4AF34790"/>
    <w:rsid w:val="4B0738EF"/>
    <w:rsid w:val="4B216D02"/>
    <w:rsid w:val="4C57E2FB"/>
    <w:rsid w:val="4D9DF466"/>
    <w:rsid w:val="4E78BA93"/>
    <w:rsid w:val="4EA65667"/>
    <w:rsid w:val="4F0E1898"/>
    <w:rsid w:val="4FF10FB2"/>
    <w:rsid w:val="53883625"/>
    <w:rsid w:val="5519782C"/>
    <w:rsid w:val="58057F37"/>
    <w:rsid w:val="585F8112"/>
    <w:rsid w:val="5A7EBBFB"/>
    <w:rsid w:val="5C961BED"/>
    <w:rsid w:val="5E7350A1"/>
    <w:rsid w:val="5ED1B117"/>
    <w:rsid w:val="61AAF163"/>
    <w:rsid w:val="65D3638A"/>
    <w:rsid w:val="667E6286"/>
    <w:rsid w:val="66BA64D9"/>
    <w:rsid w:val="69F12777"/>
    <w:rsid w:val="6CAA1AE3"/>
    <w:rsid w:val="6CF7F6EF"/>
    <w:rsid w:val="6D289D0A"/>
    <w:rsid w:val="6E06BFF5"/>
    <w:rsid w:val="721C7F6C"/>
    <w:rsid w:val="74316485"/>
    <w:rsid w:val="74378024"/>
    <w:rsid w:val="7684BB93"/>
    <w:rsid w:val="7882F494"/>
    <w:rsid w:val="7A194CB1"/>
    <w:rsid w:val="7A8CA11D"/>
    <w:rsid w:val="7B7AE697"/>
    <w:rsid w:val="7E587807"/>
    <w:rsid w:val="7EB1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E2DB5"/>
  <w15:chartTrackingRefBased/>
  <w15:docId w15:val="{FFF5C20C-B708-47F5-83CF-047BCC080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1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31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A31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C0F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0F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0F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0F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0F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5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F4402A50DEED4799D8A40406D75A8B" ma:contentTypeVersion="13" ma:contentTypeDescription="Create a new document." ma:contentTypeScope="" ma:versionID="efa3621f81b6f90ee4b9c0fa0eac33a3">
  <xsd:schema xmlns:xsd="http://www.w3.org/2001/XMLSchema" xmlns:xs="http://www.w3.org/2001/XMLSchema" xmlns:p="http://schemas.microsoft.com/office/2006/metadata/properties" xmlns:ns2="4c66f321-c9ba-4a61-9ddd-f4c088848f0f" xmlns:ns3="76f5e6e8-3cae-4636-a9de-ed829f5488fd" targetNamespace="http://schemas.microsoft.com/office/2006/metadata/properties" ma:root="true" ma:fieldsID="fe816e4f04197848fe49d4b792dd24d4" ns2:_="" ns3:_="">
    <xsd:import namespace="4c66f321-c9ba-4a61-9ddd-f4c088848f0f"/>
    <xsd:import namespace="76f5e6e8-3cae-4636-a9de-ed829f5488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66f321-c9ba-4a61-9ddd-f4c088848f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andtime" ma:index="19" nillable="true" ma:displayName="Date and time" ma:format="DateOnly" ma:internalName="Dateandtime">
      <xsd:simpleType>
        <xsd:restriction base="dms:DateTime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f5e6e8-3cae-4636-a9de-ed829f5488f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4c66f321-c9ba-4a61-9ddd-f4c088848f0f" xsi:nil="true"/>
    <SharedWithUsers xmlns="76f5e6e8-3cae-4636-a9de-ed829f5488fd">
      <UserInfo>
        <DisplayName>Donna Waite</DisplayName>
        <AccountId>7</AccountId>
        <AccountType/>
      </UserInfo>
      <UserInfo>
        <DisplayName>Sally-Anne Brown</DisplayName>
        <AccountId>16</AccountId>
        <AccountType/>
      </UserInfo>
      <UserInfo>
        <DisplayName>Anne Morgan</DisplayName>
        <AccountId>13</AccountId>
        <AccountType/>
      </UserInfo>
      <UserInfo>
        <DisplayName>Lowri Newman</DisplayName>
        <AccountId>15</AccountId>
        <AccountType/>
      </UserInfo>
      <UserInfo>
        <DisplayName>Jamie Evans</DisplayName>
        <AccountId>18</AccountId>
        <AccountType/>
      </UserInfo>
      <UserInfo>
        <DisplayName>Elinor Everitt</DisplayName>
        <AccountId>25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8176C7-AA4C-423F-BD64-AD1F870442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66f321-c9ba-4a61-9ddd-f4c088848f0f"/>
    <ds:schemaRef ds:uri="76f5e6e8-3cae-4636-a9de-ed829f5488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6C51DE-FE91-48DC-861D-1FFB31968E60}">
  <ds:schemaRefs>
    <ds:schemaRef ds:uri="http://schemas.microsoft.com/office/2006/metadata/properties"/>
    <ds:schemaRef ds:uri="http://schemas.microsoft.com/office/infopath/2007/PartnerControls"/>
    <ds:schemaRef ds:uri="4c66f321-c9ba-4a61-9ddd-f4c088848f0f"/>
    <ds:schemaRef ds:uri="76f5e6e8-3cae-4636-a9de-ed829f5488fd"/>
  </ds:schemaRefs>
</ds:datastoreItem>
</file>

<file path=customXml/itemProps3.xml><?xml version="1.0" encoding="utf-8"?>
<ds:datastoreItem xmlns:ds="http://schemas.openxmlformats.org/officeDocument/2006/customXml" ds:itemID="{889063B6-01AB-4878-A612-75A1F3724D6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2BDDB8-4A5F-49C3-99AA-7D8AF7E9F8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945</Words>
  <Characters>11089</Characters>
  <Application>Microsoft Office Word</Application>
  <DocSecurity>0</DocSecurity>
  <Lines>92</Lines>
  <Paragraphs>26</Paragraphs>
  <ScaleCrop>false</ScaleCrop>
  <Company/>
  <LinksUpToDate>false</LinksUpToDate>
  <CharactersWithSpaces>1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O'Farrell</dc:creator>
  <cp:keywords/>
  <dc:description/>
  <cp:lastModifiedBy>Donna Waite</cp:lastModifiedBy>
  <cp:revision>2</cp:revision>
  <dcterms:created xsi:type="dcterms:W3CDTF">2022-04-21T09:43:00Z</dcterms:created>
  <dcterms:modified xsi:type="dcterms:W3CDTF">2022-04-21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F4402A50DEED4799D8A40406D75A8B</vt:lpwstr>
  </property>
</Properties>
</file>